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1571" w:rsidRDefault="003D141C" w:rsidP="00721571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University of </w:t>
      </w:r>
      <w:r w:rsidR="00721571" w:rsidRPr="00721571">
        <w:rPr>
          <w:rFonts w:asciiTheme="majorBidi" w:hAnsiTheme="majorBidi" w:cstheme="majorBidi"/>
        </w:rPr>
        <w:t>Dayton</w:t>
      </w:r>
    </w:p>
    <w:p w:rsidR="00B55E9E" w:rsidRPr="00721571" w:rsidRDefault="00B55E9E" w:rsidP="00721571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CE</w:t>
      </w:r>
    </w:p>
    <w:p w:rsidR="00721571" w:rsidRPr="00721571" w:rsidRDefault="00721571" w:rsidP="00721571">
      <w:pPr>
        <w:jc w:val="center"/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>Mumma Radar Lab</w:t>
      </w:r>
    </w:p>
    <w:p w:rsidR="00721571" w:rsidRPr="00721571" w:rsidRDefault="00721571" w:rsidP="00721571">
      <w:pPr>
        <w:jc w:val="center"/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>Comprehensive VHDL</w:t>
      </w:r>
    </w:p>
    <w:p w:rsidR="00721571" w:rsidRPr="00721571" w:rsidRDefault="000A390C" w:rsidP="00721571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pring 2017</w:t>
      </w:r>
    </w:p>
    <w:p w:rsidR="008C27F6" w:rsidRDefault="00671F26" w:rsidP="0059612A">
      <w:pPr>
        <w:jc w:val="center"/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 xml:space="preserve">Homework </w:t>
      </w:r>
      <w:r w:rsidR="000A390C">
        <w:rPr>
          <w:rFonts w:asciiTheme="majorBidi" w:hAnsiTheme="majorBidi" w:cstheme="majorBidi"/>
        </w:rPr>
        <w:t>3</w:t>
      </w:r>
    </w:p>
    <w:p w:rsidR="0059612A" w:rsidRDefault="0059612A" w:rsidP="0059612A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inite State Machine</w:t>
      </w:r>
    </w:p>
    <w:p w:rsidR="003A64C7" w:rsidRDefault="003A64C7" w:rsidP="0059612A">
      <w:pPr>
        <w:jc w:val="center"/>
        <w:rPr>
          <w:rFonts w:asciiTheme="majorBidi" w:hAnsiTheme="majorBidi" w:cstheme="majorBidi"/>
        </w:rPr>
      </w:pPr>
      <w:r w:rsidRPr="003A64C7">
        <w:rPr>
          <w:rFonts w:asciiTheme="majorBidi" w:hAnsiTheme="majorBidi" w:cstheme="majorBidi"/>
        </w:rPr>
        <w:t>Electronic Stopwatch Controller</w:t>
      </w:r>
    </w:p>
    <w:p w:rsidR="0059612A" w:rsidRDefault="001343D4" w:rsidP="0059612A">
      <w:pPr>
        <w:jc w:val="center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>
            <wp:extent cx="5231219" cy="5231219"/>
            <wp:effectExtent l="0" t="0" r="7620" b="7620"/>
            <wp:docPr id="1" name="Picture 1" descr="Image result for electronic stopwat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electronic stopwatch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056" cy="5232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64C7" w:rsidRPr="00721571" w:rsidRDefault="003A64C7" w:rsidP="0059612A">
      <w:pPr>
        <w:jc w:val="center"/>
        <w:rPr>
          <w:rFonts w:asciiTheme="majorBidi" w:hAnsiTheme="majorBidi" w:cstheme="majorBidi"/>
        </w:rPr>
      </w:pPr>
    </w:p>
    <w:p w:rsidR="00671F26" w:rsidRDefault="003A64C7" w:rsidP="0098298D">
      <w:pPr>
        <w:pStyle w:val="Li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 xml:space="preserve">In this homework you will be designing </w:t>
      </w:r>
      <w:r w:rsidRPr="003A64C7">
        <w:rPr>
          <w:rFonts w:asciiTheme="majorBidi" w:hAnsiTheme="majorBidi" w:cstheme="majorBidi"/>
        </w:rPr>
        <w:t>Electronic Stopwatch Controller</w:t>
      </w:r>
      <w:r>
        <w:rPr>
          <w:rFonts w:asciiTheme="majorBidi" w:hAnsiTheme="majorBidi" w:cstheme="majorBidi"/>
        </w:rPr>
        <w:t xml:space="preserve">. You will be designing the following FSM diagram to control </w:t>
      </w:r>
      <w:r w:rsidRPr="003A64C7">
        <w:rPr>
          <w:rFonts w:asciiTheme="majorBidi" w:hAnsiTheme="majorBidi" w:cstheme="majorBidi"/>
        </w:rPr>
        <w:t>Electronic Stopwatch Controller</w:t>
      </w:r>
      <w:r>
        <w:rPr>
          <w:rFonts w:asciiTheme="majorBidi" w:hAnsiTheme="majorBidi" w:cstheme="majorBidi"/>
        </w:rPr>
        <w:t>:</w:t>
      </w:r>
    </w:p>
    <w:p w:rsidR="00DE56F5" w:rsidRDefault="00DE56F5" w:rsidP="0098298D">
      <w:pPr>
        <w:pStyle w:val="ListParagraph"/>
        <w:rPr>
          <w:rFonts w:asciiTheme="majorBidi" w:hAnsiTheme="majorBidi" w:cstheme="majorBidi"/>
        </w:rPr>
      </w:pPr>
    </w:p>
    <w:p w:rsidR="00DE56F5" w:rsidRDefault="00DE56F5" w:rsidP="0098298D">
      <w:pPr>
        <w:pStyle w:val="ListParagraph"/>
        <w:rPr>
          <w:rFonts w:asciiTheme="majorBidi" w:hAnsiTheme="majorBidi" w:cstheme="majorBidi"/>
        </w:rPr>
      </w:pPr>
    </w:p>
    <w:p w:rsidR="003A64C7" w:rsidRDefault="000A390C" w:rsidP="0098298D">
      <w:pPr>
        <w:pStyle w:val="ListParagraph"/>
        <w:rPr>
          <w:rFonts w:asciiTheme="majorBidi" w:hAnsiTheme="majorBidi" w:cstheme="majorBid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695065</wp:posOffset>
                </wp:positionH>
                <wp:positionV relativeFrom="paragraph">
                  <wp:posOffset>946150</wp:posOffset>
                </wp:positionV>
                <wp:extent cx="45719" cy="1838325"/>
                <wp:effectExtent l="57150" t="38100" r="69215" b="952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1838325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9AAF6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290.95pt;margin-top:74.5pt;width:3.6pt;height:144.75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" strokecolor="#4579b8 [3044]" strokeweight="2.25pt">
                <v:stroke endarrow="block"/>
              </v:shape>
            </w:pict>
          </mc:Fallback>
        </mc:AlternateContent>
      </w:r>
      <w:r w:rsidR="005F01C7">
        <w:rPr>
          <w:noProof/>
        </w:rPr>
        <w:drawing>
          <wp:inline distT="0" distB="0" distL="0" distR="0" wp14:anchorId="23390053" wp14:editId="320776AB">
            <wp:extent cx="5486400" cy="3617155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46636" cy="3656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6F5" w:rsidRDefault="00DE56F5" w:rsidP="0098298D">
      <w:pPr>
        <w:pStyle w:val="Li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You should have at least 6 states:</w:t>
      </w:r>
    </w:p>
    <w:p w:rsidR="00DE56F5" w:rsidRDefault="00DE56F5" w:rsidP="00DE56F5">
      <w:pPr>
        <w:pStyle w:val="ListParagraph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416074E3" wp14:editId="790F6B1E">
            <wp:extent cx="4943475" cy="2381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6F5" w:rsidRPr="00DE56F5" w:rsidRDefault="00DE56F5" w:rsidP="00DE56F5">
      <w:pPr>
        <w:pStyle w:val="ListParagraph"/>
        <w:rPr>
          <w:rFonts w:asciiTheme="majorBidi" w:hAnsiTheme="majorBidi" w:cstheme="majorBidi"/>
        </w:rPr>
      </w:pPr>
    </w:p>
    <w:p w:rsidR="005F01C7" w:rsidRDefault="005F01C7" w:rsidP="0098298D">
      <w:pPr>
        <w:pStyle w:val="Li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Here is the controller’s entity:</w:t>
      </w:r>
    </w:p>
    <w:p w:rsidR="005F01C7" w:rsidRDefault="005F01C7" w:rsidP="0098298D">
      <w:pPr>
        <w:pStyle w:val="ListParagraph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2D36EFC2" wp14:editId="10B9E611">
            <wp:extent cx="5986130" cy="22122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16684" cy="2260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782F" w:rsidRDefault="0013782F" w:rsidP="0098298D">
      <w:pPr>
        <w:pStyle w:val="ListParagraph"/>
        <w:rPr>
          <w:rFonts w:asciiTheme="majorBidi" w:hAnsiTheme="majorBidi" w:cstheme="majorBidi"/>
        </w:rPr>
      </w:pPr>
    </w:p>
    <w:p w:rsidR="00AD7734" w:rsidRDefault="00AD7734" w:rsidP="0098298D">
      <w:pPr>
        <w:pStyle w:val="ListParagraph"/>
        <w:rPr>
          <w:rFonts w:asciiTheme="majorBidi" w:hAnsiTheme="majorBidi" w:cstheme="majorBidi"/>
          <w:b/>
        </w:rPr>
      </w:pPr>
    </w:p>
    <w:p w:rsidR="00AD7734" w:rsidRDefault="00AD7734" w:rsidP="0098298D">
      <w:pPr>
        <w:pStyle w:val="ListParagraph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t>The inputs:</w:t>
      </w:r>
    </w:p>
    <w:p w:rsidR="005F01C7" w:rsidRDefault="005F01C7" w:rsidP="0098298D">
      <w:pPr>
        <w:pStyle w:val="ListParagraph"/>
        <w:rPr>
          <w:rFonts w:asciiTheme="majorBidi" w:hAnsiTheme="majorBidi" w:cstheme="majorBidi"/>
        </w:rPr>
      </w:pPr>
      <w:proofErr w:type="spellStart"/>
      <w:r w:rsidRPr="00BB3131">
        <w:rPr>
          <w:rFonts w:asciiTheme="majorBidi" w:hAnsiTheme="majorBidi" w:cstheme="majorBidi"/>
          <w:b/>
        </w:rPr>
        <w:t>Clk</w:t>
      </w:r>
      <w:proofErr w:type="spellEnd"/>
      <w:r>
        <w:rPr>
          <w:rFonts w:asciiTheme="majorBidi" w:hAnsiTheme="majorBidi" w:cstheme="majorBidi"/>
        </w:rPr>
        <w:t>:</w:t>
      </w:r>
      <w:r w:rsidR="00AD7734">
        <w:rPr>
          <w:rFonts w:asciiTheme="majorBidi" w:hAnsiTheme="majorBidi" w:cstheme="majorBidi"/>
        </w:rPr>
        <w:t xml:space="preserve"> U</w:t>
      </w:r>
      <w:r>
        <w:rPr>
          <w:rFonts w:asciiTheme="majorBidi" w:hAnsiTheme="majorBidi" w:cstheme="majorBidi"/>
        </w:rPr>
        <w:t>se 100 MHz</w:t>
      </w:r>
      <w:r w:rsidR="00AD7734">
        <w:rPr>
          <w:rFonts w:asciiTheme="majorBidi" w:hAnsiTheme="majorBidi" w:cstheme="majorBidi"/>
        </w:rPr>
        <w:t xml:space="preserve"> for the system clock</w:t>
      </w:r>
      <w:r>
        <w:rPr>
          <w:rFonts w:asciiTheme="majorBidi" w:hAnsiTheme="majorBidi" w:cstheme="majorBidi"/>
        </w:rPr>
        <w:t>.</w:t>
      </w:r>
    </w:p>
    <w:p w:rsidR="00BB3131" w:rsidRDefault="00BB3131" w:rsidP="0098298D">
      <w:pPr>
        <w:pStyle w:val="ListParagraph"/>
        <w:rPr>
          <w:rFonts w:asciiTheme="majorBidi" w:hAnsiTheme="majorBidi" w:cstheme="majorBidi"/>
        </w:rPr>
      </w:pPr>
    </w:p>
    <w:p w:rsidR="005F01C7" w:rsidRDefault="005F01C7" w:rsidP="0098298D">
      <w:pPr>
        <w:pStyle w:val="ListParagraph"/>
        <w:rPr>
          <w:rFonts w:asciiTheme="majorBidi" w:hAnsiTheme="majorBidi" w:cstheme="majorBidi"/>
        </w:rPr>
      </w:pPr>
      <w:proofErr w:type="spellStart"/>
      <w:r w:rsidRPr="00BB3131">
        <w:rPr>
          <w:rFonts w:asciiTheme="majorBidi" w:hAnsiTheme="majorBidi" w:cstheme="majorBidi"/>
          <w:b/>
        </w:rPr>
        <w:t>nSynsReset</w:t>
      </w:r>
      <w:proofErr w:type="spellEnd"/>
      <w:r w:rsidR="00AD7734">
        <w:rPr>
          <w:rFonts w:asciiTheme="majorBidi" w:hAnsiTheme="majorBidi" w:cstheme="majorBidi"/>
        </w:rPr>
        <w:t>: T</w:t>
      </w:r>
      <w:r>
        <w:rPr>
          <w:rFonts w:asciiTheme="majorBidi" w:hAnsiTheme="majorBidi" w:cstheme="majorBidi"/>
        </w:rPr>
        <w:t>he system reset. It is active LOW</w:t>
      </w:r>
      <w:r w:rsidR="00AD7734">
        <w:rPr>
          <w:rFonts w:asciiTheme="majorBidi" w:hAnsiTheme="majorBidi" w:cstheme="majorBidi"/>
        </w:rPr>
        <w:t>, [it should take FSM to ZERO state]</w:t>
      </w:r>
      <w:r>
        <w:rPr>
          <w:rFonts w:asciiTheme="majorBidi" w:hAnsiTheme="majorBidi" w:cstheme="majorBidi"/>
        </w:rPr>
        <w:t>.</w:t>
      </w:r>
    </w:p>
    <w:p w:rsidR="00BB3131" w:rsidRDefault="00BB3131" w:rsidP="0098298D">
      <w:pPr>
        <w:pStyle w:val="ListParagraph"/>
        <w:rPr>
          <w:rFonts w:asciiTheme="majorBidi" w:hAnsiTheme="majorBidi" w:cstheme="majorBidi"/>
        </w:rPr>
      </w:pPr>
    </w:p>
    <w:p w:rsidR="00BB3131" w:rsidRPr="003011E8" w:rsidRDefault="005F01C7" w:rsidP="003011E8">
      <w:pPr>
        <w:pStyle w:val="ListParagraph"/>
        <w:rPr>
          <w:rFonts w:asciiTheme="majorBidi" w:hAnsiTheme="majorBidi" w:cstheme="majorBidi"/>
        </w:rPr>
      </w:pPr>
      <w:r w:rsidRPr="00BB3131">
        <w:rPr>
          <w:rFonts w:asciiTheme="majorBidi" w:hAnsiTheme="majorBidi" w:cstheme="majorBidi"/>
          <w:b/>
        </w:rPr>
        <w:t>Button</w:t>
      </w:r>
      <w:r>
        <w:rPr>
          <w:rFonts w:asciiTheme="majorBidi" w:hAnsiTheme="majorBidi" w:cstheme="majorBidi"/>
        </w:rPr>
        <w:t xml:space="preserve">: </w:t>
      </w:r>
      <w:r w:rsidR="00BB3131">
        <w:rPr>
          <w:rFonts w:asciiTheme="majorBidi" w:hAnsiTheme="majorBidi" w:cstheme="majorBidi"/>
        </w:rPr>
        <w:t xml:space="preserve"> </w:t>
      </w:r>
      <w:r w:rsidR="00AD7734">
        <w:rPr>
          <w:rFonts w:asciiTheme="majorBidi" w:hAnsiTheme="majorBidi" w:cstheme="majorBidi"/>
        </w:rPr>
        <w:t>A</w:t>
      </w:r>
      <w:r w:rsidR="00BB3131">
        <w:rPr>
          <w:rFonts w:asciiTheme="majorBidi" w:hAnsiTheme="majorBidi" w:cstheme="majorBidi"/>
        </w:rPr>
        <w:t xml:space="preserve">ctive high, when </w:t>
      </w:r>
      <w:proofErr w:type="gramStart"/>
      <w:r w:rsidR="00BB3131">
        <w:rPr>
          <w:rFonts w:asciiTheme="majorBidi" w:hAnsiTheme="majorBidi" w:cstheme="majorBidi"/>
        </w:rPr>
        <w:t>Button(</w:t>
      </w:r>
      <w:proofErr w:type="gramEnd"/>
      <w:r w:rsidR="00BB3131">
        <w:rPr>
          <w:rFonts w:asciiTheme="majorBidi" w:hAnsiTheme="majorBidi" w:cstheme="majorBidi"/>
        </w:rPr>
        <w:t>0) is ‘1’,</w:t>
      </w:r>
      <w:r w:rsidR="00F37459">
        <w:rPr>
          <w:rFonts w:asciiTheme="majorBidi" w:hAnsiTheme="majorBidi" w:cstheme="majorBidi"/>
        </w:rPr>
        <w:t xml:space="preserve"> it should</w:t>
      </w:r>
      <w:r w:rsidR="00BB3131">
        <w:rPr>
          <w:rFonts w:asciiTheme="majorBidi" w:hAnsiTheme="majorBidi" w:cstheme="majorBidi"/>
        </w:rPr>
        <w:t xml:space="preserve"> start or stop running the watch</w:t>
      </w:r>
      <w:r w:rsidR="00F37459">
        <w:rPr>
          <w:rFonts w:asciiTheme="majorBidi" w:hAnsiTheme="majorBidi" w:cstheme="majorBidi"/>
        </w:rPr>
        <w:t xml:space="preserve"> [FSM should be at START or STOP state]</w:t>
      </w:r>
      <w:r w:rsidR="00BB3131">
        <w:rPr>
          <w:rFonts w:asciiTheme="majorBidi" w:hAnsiTheme="majorBidi" w:cstheme="majorBidi"/>
        </w:rPr>
        <w:t xml:space="preserve">. When </w:t>
      </w:r>
      <w:proofErr w:type="gramStart"/>
      <w:r w:rsidR="00BB3131">
        <w:rPr>
          <w:rFonts w:asciiTheme="majorBidi" w:hAnsiTheme="majorBidi" w:cstheme="majorBidi"/>
        </w:rPr>
        <w:t>Button(</w:t>
      </w:r>
      <w:proofErr w:type="gramEnd"/>
      <w:r w:rsidR="00BB3131">
        <w:rPr>
          <w:rFonts w:asciiTheme="majorBidi" w:hAnsiTheme="majorBidi" w:cstheme="majorBidi"/>
        </w:rPr>
        <w:t xml:space="preserve">1) is ‘1’ </w:t>
      </w:r>
      <w:r w:rsidR="00F37459">
        <w:rPr>
          <w:rFonts w:asciiTheme="majorBidi" w:hAnsiTheme="majorBidi" w:cstheme="majorBidi"/>
        </w:rPr>
        <w:t xml:space="preserve">, it </w:t>
      </w:r>
      <w:r w:rsidR="00BB3131">
        <w:rPr>
          <w:rFonts w:asciiTheme="majorBidi" w:hAnsiTheme="majorBidi" w:cstheme="majorBidi"/>
        </w:rPr>
        <w:t>reset</w:t>
      </w:r>
      <w:r w:rsidR="00F37459">
        <w:rPr>
          <w:rFonts w:asciiTheme="majorBidi" w:hAnsiTheme="majorBidi" w:cstheme="majorBidi"/>
        </w:rPr>
        <w:t>s</w:t>
      </w:r>
      <w:r w:rsidR="00BB3131">
        <w:rPr>
          <w:rFonts w:asciiTheme="majorBidi" w:hAnsiTheme="majorBidi" w:cstheme="majorBidi"/>
        </w:rPr>
        <w:t xml:space="preserve"> the watch</w:t>
      </w:r>
      <w:r w:rsidR="00F37459">
        <w:rPr>
          <w:rFonts w:asciiTheme="majorBidi" w:hAnsiTheme="majorBidi" w:cstheme="majorBidi"/>
        </w:rPr>
        <w:t xml:space="preserve"> to </w:t>
      </w:r>
      <w:r w:rsidR="003011E8">
        <w:rPr>
          <w:rFonts w:asciiTheme="majorBidi" w:hAnsiTheme="majorBidi" w:cstheme="majorBidi"/>
        </w:rPr>
        <w:t>zero [FSM should go to ZERO state]</w:t>
      </w:r>
      <w:r w:rsidR="00BB3131" w:rsidRPr="003011E8">
        <w:rPr>
          <w:rFonts w:asciiTheme="majorBidi" w:hAnsiTheme="majorBidi" w:cstheme="majorBidi"/>
        </w:rPr>
        <w:t>.</w:t>
      </w:r>
    </w:p>
    <w:p w:rsidR="00BB3131" w:rsidRDefault="00BB3131" w:rsidP="0098298D">
      <w:pPr>
        <w:pStyle w:val="ListParagraph"/>
        <w:rPr>
          <w:rFonts w:asciiTheme="majorBidi" w:hAnsiTheme="majorBidi" w:cstheme="majorBidi"/>
        </w:rPr>
      </w:pPr>
    </w:p>
    <w:p w:rsidR="00AD7734" w:rsidRDefault="00AD7734" w:rsidP="0098298D">
      <w:pPr>
        <w:pStyle w:val="ListParagraph"/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t>The outputs:</w:t>
      </w:r>
    </w:p>
    <w:p w:rsidR="00BB3131" w:rsidRDefault="00BB3131" w:rsidP="0098298D">
      <w:pPr>
        <w:pStyle w:val="ListParagraph"/>
        <w:rPr>
          <w:rFonts w:asciiTheme="majorBidi" w:hAnsiTheme="majorBidi" w:cstheme="majorBidi"/>
        </w:rPr>
      </w:pPr>
      <w:proofErr w:type="spellStart"/>
      <w:r w:rsidRPr="00BB3131">
        <w:rPr>
          <w:rFonts w:asciiTheme="majorBidi" w:hAnsiTheme="majorBidi" w:cstheme="majorBidi"/>
          <w:b/>
        </w:rPr>
        <w:t>WatchRunning</w:t>
      </w:r>
      <w:proofErr w:type="spellEnd"/>
      <w:r>
        <w:rPr>
          <w:rFonts w:asciiTheme="majorBidi" w:hAnsiTheme="majorBidi" w:cstheme="majorBidi"/>
        </w:rPr>
        <w:t>:  active high, to control start and st</w:t>
      </w:r>
      <w:r w:rsidR="00825B64">
        <w:rPr>
          <w:rFonts w:asciiTheme="majorBidi" w:hAnsiTheme="majorBidi" w:cstheme="majorBidi"/>
        </w:rPr>
        <w:t xml:space="preserve">op of the watch. When the user presses the start/stop button, this signal should go high for the watch to run [FSM in start state], and when the </w:t>
      </w:r>
      <w:r w:rsidR="00AD7734">
        <w:rPr>
          <w:rFonts w:asciiTheme="majorBidi" w:hAnsiTheme="majorBidi" w:cstheme="majorBidi"/>
        </w:rPr>
        <w:t xml:space="preserve">user </w:t>
      </w:r>
      <w:r w:rsidR="00825B64">
        <w:rPr>
          <w:rFonts w:asciiTheme="majorBidi" w:hAnsiTheme="majorBidi" w:cstheme="majorBidi"/>
        </w:rPr>
        <w:t xml:space="preserve">presses the start/stop button again, this signal should go low [FSM in stop state] </w:t>
      </w:r>
      <w:r w:rsidR="007E3ACC">
        <w:rPr>
          <w:rFonts w:asciiTheme="majorBidi" w:hAnsiTheme="majorBidi" w:cstheme="majorBidi"/>
        </w:rPr>
        <w:t>to stop the watch from running.</w:t>
      </w:r>
      <w:bookmarkStart w:id="0" w:name="_GoBack"/>
      <w:bookmarkEnd w:id="0"/>
    </w:p>
    <w:p w:rsidR="007E3ACC" w:rsidRDefault="007E3ACC" w:rsidP="0098298D">
      <w:pPr>
        <w:pStyle w:val="ListParagraph"/>
        <w:rPr>
          <w:rFonts w:asciiTheme="majorBidi" w:hAnsiTheme="majorBidi" w:cstheme="majorBidi"/>
        </w:rPr>
      </w:pPr>
    </w:p>
    <w:p w:rsidR="00BB3131" w:rsidRDefault="007E3ACC" w:rsidP="0098298D">
      <w:pPr>
        <w:pStyle w:val="ListParagraph"/>
        <w:rPr>
          <w:rFonts w:asciiTheme="majorBidi" w:hAnsiTheme="majorBidi" w:cstheme="majorBidi"/>
        </w:rPr>
      </w:pPr>
      <w:proofErr w:type="spellStart"/>
      <w:r w:rsidRPr="007E3ACC">
        <w:rPr>
          <w:rFonts w:asciiTheme="majorBidi" w:hAnsiTheme="majorBidi" w:cstheme="majorBidi"/>
          <w:b/>
        </w:rPr>
        <w:t>WatchReset</w:t>
      </w:r>
      <w:proofErr w:type="spellEnd"/>
      <w:r>
        <w:rPr>
          <w:rFonts w:asciiTheme="majorBidi" w:hAnsiTheme="majorBidi" w:cstheme="majorBidi"/>
        </w:rPr>
        <w:t xml:space="preserve">: Active high. When this signal is high, the watch should reset to Zero </w:t>
      </w:r>
    </w:p>
    <w:p w:rsidR="00D24ECB" w:rsidRDefault="00D24ECB" w:rsidP="0098298D">
      <w:pPr>
        <w:pStyle w:val="ListParagraph"/>
        <w:rPr>
          <w:rFonts w:asciiTheme="majorBidi" w:hAnsiTheme="majorBidi" w:cstheme="majorBidi"/>
        </w:rPr>
      </w:pPr>
    </w:p>
    <w:p w:rsidR="00D24ECB" w:rsidRDefault="00D24ECB" w:rsidP="0098298D">
      <w:pPr>
        <w:pStyle w:val="Li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he </w:t>
      </w:r>
      <w:r w:rsidR="00E52E64">
        <w:rPr>
          <w:rFonts w:asciiTheme="majorBidi" w:hAnsiTheme="majorBidi" w:cstheme="majorBidi"/>
        </w:rPr>
        <w:t xml:space="preserve">RTL </w:t>
      </w:r>
      <w:r>
        <w:rPr>
          <w:rFonts w:asciiTheme="majorBidi" w:hAnsiTheme="majorBidi" w:cstheme="majorBidi"/>
        </w:rPr>
        <w:t>simulation should look like:</w:t>
      </w:r>
    </w:p>
    <w:p w:rsidR="00D24ECB" w:rsidRDefault="00D24ECB" w:rsidP="0098298D">
      <w:pPr>
        <w:pStyle w:val="ListParagraph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56459791" wp14:editId="07FB3384">
            <wp:extent cx="5915025" cy="15144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2E64" w:rsidRDefault="00E52E64" w:rsidP="0098298D">
      <w:pPr>
        <w:pStyle w:val="ListParagraph"/>
        <w:rPr>
          <w:rFonts w:asciiTheme="majorBidi" w:hAnsiTheme="majorBidi" w:cstheme="majorBidi"/>
        </w:rPr>
      </w:pPr>
    </w:p>
    <w:p w:rsidR="00E52E64" w:rsidRDefault="00E52E64" w:rsidP="0098298D">
      <w:pPr>
        <w:pStyle w:val="Li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e TB simulation should look like:</w:t>
      </w:r>
    </w:p>
    <w:p w:rsidR="00E52E64" w:rsidRDefault="00E52E64" w:rsidP="0098298D">
      <w:pPr>
        <w:pStyle w:val="ListParagraph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34638748" wp14:editId="312EC40F">
            <wp:extent cx="5954233" cy="1228725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59217" cy="122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2E64" w:rsidRDefault="00E52E64" w:rsidP="0098298D">
      <w:pPr>
        <w:pStyle w:val="ListParagraph"/>
        <w:rPr>
          <w:rFonts w:asciiTheme="majorBidi" w:hAnsiTheme="majorBidi" w:cstheme="majorBidi"/>
        </w:rPr>
      </w:pPr>
    </w:p>
    <w:p w:rsidR="00E52E64" w:rsidRDefault="00E52E64" w:rsidP="0098298D">
      <w:pPr>
        <w:pStyle w:val="ListParagrap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ake sure you </w:t>
      </w:r>
      <w:proofErr w:type="spellStart"/>
      <w:r>
        <w:rPr>
          <w:rFonts w:asciiTheme="majorBidi" w:hAnsiTheme="majorBidi" w:cstheme="majorBidi"/>
        </w:rPr>
        <w:t>testbench</w:t>
      </w:r>
      <w:proofErr w:type="spellEnd"/>
      <w:r>
        <w:rPr>
          <w:rFonts w:asciiTheme="majorBidi" w:hAnsiTheme="majorBidi" w:cstheme="majorBidi"/>
        </w:rPr>
        <w:t xml:space="preserve"> should be self-check. Use something like:</w:t>
      </w:r>
    </w:p>
    <w:p w:rsidR="00E52E64" w:rsidRDefault="00E52E64" w:rsidP="0098298D">
      <w:pPr>
        <w:pStyle w:val="ListParagraph"/>
        <w:rPr>
          <w:rFonts w:asciiTheme="majorBidi" w:hAnsiTheme="majorBidi" w:cstheme="majorBidi"/>
        </w:rPr>
      </w:pPr>
    </w:p>
    <w:p w:rsidR="00E52E64" w:rsidRDefault="00E52E64" w:rsidP="0098298D">
      <w:pPr>
        <w:pStyle w:val="ListParagraph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4939CC5E" wp14:editId="5CC0CEA1">
            <wp:extent cx="6060558" cy="66928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19838" cy="70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01C7" w:rsidRPr="00BB3131" w:rsidRDefault="005F01C7" w:rsidP="00BB3131">
      <w:pPr>
        <w:jc w:val="right"/>
      </w:pPr>
    </w:p>
    <w:sectPr w:rsidR="005F01C7" w:rsidRPr="00BB31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4E1E44"/>
    <w:multiLevelType w:val="hybridMultilevel"/>
    <w:tmpl w:val="9056BC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wNzcDAgNDC0MTAyUdpeDU4uLM/DyQArNaAN/mAWUsAAAA"/>
  </w:docVars>
  <w:rsids>
    <w:rsidRoot w:val="00671F26"/>
    <w:rsid w:val="000A390C"/>
    <w:rsid w:val="001343D4"/>
    <w:rsid w:val="0013782F"/>
    <w:rsid w:val="001D2E91"/>
    <w:rsid w:val="002941E6"/>
    <w:rsid w:val="002F6CBB"/>
    <w:rsid w:val="003011E8"/>
    <w:rsid w:val="003A2376"/>
    <w:rsid w:val="003A64C7"/>
    <w:rsid w:val="003D141C"/>
    <w:rsid w:val="00516CAA"/>
    <w:rsid w:val="00567515"/>
    <w:rsid w:val="00582BFB"/>
    <w:rsid w:val="0059612A"/>
    <w:rsid w:val="005F01C7"/>
    <w:rsid w:val="00671F26"/>
    <w:rsid w:val="00697472"/>
    <w:rsid w:val="00721571"/>
    <w:rsid w:val="007E3ACC"/>
    <w:rsid w:val="00825B64"/>
    <w:rsid w:val="008C27F6"/>
    <w:rsid w:val="0098298D"/>
    <w:rsid w:val="009E349B"/>
    <w:rsid w:val="00A7417B"/>
    <w:rsid w:val="00AD7734"/>
    <w:rsid w:val="00B55E9E"/>
    <w:rsid w:val="00BB3131"/>
    <w:rsid w:val="00D03410"/>
    <w:rsid w:val="00D24ECB"/>
    <w:rsid w:val="00DD2392"/>
    <w:rsid w:val="00DE56F5"/>
    <w:rsid w:val="00E52E64"/>
    <w:rsid w:val="00EA769C"/>
    <w:rsid w:val="00F37459"/>
    <w:rsid w:val="00F53671"/>
    <w:rsid w:val="00F76C54"/>
    <w:rsid w:val="00FF7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C0DC7E9-CCEF-47BB-8C3E-A4B0192C5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1F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3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di</dc:creator>
  <cp:keywords/>
  <dc:description/>
  <cp:lastModifiedBy>Hamdi</cp:lastModifiedBy>
  <cp:revision>3</cp:revision>
  <dcterms:created xsi:type="dcterms:W3CDTF">2017-02-14T16:36:00Z</dcterms:created>
  <dcterms:modified xsi:type="dcterms:W3CDTF">2017-02-15T01:30:00Z</dcterms:modified>
</cp:coreProperties>
</file>